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F04A9" w14:textId="793CBA4E" w:rsidR="000B3122" w:rsidRPr="000B3122" w:rsidRDefault="000B3122" w:rsidP="00407FFC">
      <w:pPr>
        <w:tabs>
          <w:tab w:val="center" w:pos="4154"/>
          <w:tab w:val="left" w:pos="6770"/>
        </w:tabs>
        <w:spacing w:after="40" w:line="360" w:lineRule="auto"/>
        <w:ind w:left="0" w:right="335" w:firstLine="0"/>
        <w:jc w:val="both"/>
        <w:rPr>
          <w:rFonts w:eastAsia="Calibri"/>
          <w:b/>
          <w:bCs/>
          <w:noProof/>
          <w:sz w:val="32"/>
          <w:szCs w:val="32"/>
        </w:rPr>
      </w:pPr>
      <w:r>
        <w:rPr>
          <w:i/>
          <w:color w:val="92D050"/>
          <w:sz w:val="36"/>
        </w:rPr>
        <w:tab/>
      </w:r>
      <w:r w:rsidRPr="000B3122">
        <w:rPr>
          <w:rFonts w:eastAsia="Calibri"/>
          <w:b/>
          <w:bCs/>
          <w:noProof/>
          <w:sz w:val="32"/>
          <w:szCs w:val="32"/>
        </w:rPr>
        <w:t>ABSTRACT</w:t>
      </w:r>
    </w:p>
    <w:p w14:paraId="29C42EAF" w14:textId="429F5FBC" w:rsidR="000B3122" w:rsidRPr="000B3122" w:rsidRDefault="000B3122" w:rsidP="00407FFC">
      <w:pPr>
        <w:tabs>
          <w:tab w:val="center" w:pos="4154"/>
          <w:tab w:val="left" w:pos="6770"/>
        </w:tabs>
        <w:spacing w:after="40" w:line="360" w:lineRule="auto"/>
        <w:ind w:left="0" w:right="335" w:firstLine="0"/>
        <w:jc w:val="both"/>
        <w:rPr>
          <w:rFonts w:eastAsia="Calibri"/>
          <w:b/>
          <w:bCs/>
          <w:noProof/>
          <w:sz w:val="28"/>
          <w:szCs w:val="28"/>
        </w:rPr>
      </w:pPr>
      <w:r>
        <w:rPr>
          <w:rFonts w:ascii="Calibri" w:eastAsia="Calibri" w:hAnsi="Calibri" w:cs="Calibri"/>
          <w:noProof/>
          <w:sz w:val="22"/>
        </w:rPr>
        <w:tab/>
      </w:r>
      <w:r w:rsidRPr="000B3122">
        <w:rPr>
          <w:rFonts w:eastAsia="Calibri"/>
          <w:b/>
          <w:bCs/>
          <w:noProof/>
          <w:sz w:val="28"/>
          <w:szCs w:val="28"/>
        </w:rPr>
        <w:t xml:space="preserve">On </w:t>
      </w:r>
    </w:p>
    <w:p w14:paraId="01FD136B" w14:textId="56BF0651" w:rsidR="000B3122" w:rsidRPr="000B3122" w:rsidRDefault="000B3122" w:rsidP="00407FFC">
      <w:pPr>
        <w:tabs>
          <w:tab w:val="center" w:pos="4154"/>
          <w:tab w:val="left" w:pos="6770"/>
        </w:tabs>
        <w:spacing w:after="40" w:line="360" w:lineRule="auto"/>
        <w:ind w:left="0" w:right="335" w:firstLine="0"/>
        <w:jc w:val="both"/>
        <w:rPr>
          <w:rFonts w:eastAsia="Calibri"/>
          <w:b/>
          <w:bCs/>
          <w:noProof/>
          <w:sz w:val="32"/>
          <w:szCs w:val="32"/>
        </w:rPr>
      </w:pPr>
      <w:r>
        <w:rPr>
          <w:rFonts w:ascii="Calibri" w:eastAsia="Calibri" w:hAnsi="Calibri" w:cs="Calibri"/>
          <w:noProof/>
          <w:sz w:val="22"/>
        </w:rPr>
        <w:tab/>
      </w:r>
      <w:r w:rsidRPr="000B3122">
        <w:rPr>
          <w:rFonts w:eastAsia="Calibri"/>
          <w:b/>
          <w:bCs/>
          <w:noProof/>
          <w:sz w:val="32"/>
          <w:szCs w:val="32"/>
        </w:rPr>
        <w:t>COLLEGE CHATBOT</w:t>
      </w:r>
    </w:p>
    <w:p w14:paraId="7A783179" w14:textId="1EE28A18" w:rsidR="00174651" w:rsidRPr="000B3122" w:rsidRDefault="002C2308" w:rsidP="000B3122">
      <w:pPr>
        <w:spacing w:line="259" w:lineRule="auto"/>
        <w:rPr>
          <w:b/>
          <w:sz w:val="28"/>
        </w:rPr>
      </w:pPr>
      <w:r w:rsidRPr="000B3122">
        <w:rPr>
          <w:b/>
          <w:sz w:val="28"/>
          <w:u w:color="000000"/>
        </w:rPr>
        <w:t>INTRODUCTION:</w:t>
      </w:r>
      <w:r w:rsidRPr="000B3122">
        <w:rPr>
          <w:b/>
          <w:sz w:val="28"/>
        </w:rPr>
        <w:t xml:space="preserve"> </w:t>
      </w:r>
    </w:p>
    <w:p w14:paraId="0AA60A37" w14:textId="77777777" w:rsidR="000B3122" w:rsidRDefault="000B3122" w:rsidP="000B3122">
      <w:pPr>
        <w:spacing w:line="259" w:lineRule="auto"/>
      </w:pPr>
    </w:p>
    <w:p w14:paraId="700EE57E" w14:textId="4F7AF255" w:rsidR="00174651" w:rsidRDefault="002C2308" w:rsidP="000B3122">
      <w:pPr>
        <w:spacing w:line="360" w:lineRule="auto"/>
        <w:ind w:left="-5"/>
        <w:jc w:val="both"/>
      </w:pPr>
      <w:r>
        <w:t>A Chatbot is the one that communicates with text or voice interface to provide the answers of student’s question. Typically, a chatbot will communicate with a real person. These bots connect with students providing information like time table of exams, upcoming events, attendance percent</w:t>
      </w:r>
      <w:r w:rsidR="000B3122">
        <w:t>age</w:t>
      </w:r>
      <w:r>
        <w:t xml:space="preserve">, important dates, etc. This college management chatbot system will help students to provide information support online 24 x 7, it answers all the general questions. </w:t>
      </w:r>
    </w:p>
    <w:p w14:paraId="0686FA67" w14:textId="77777777" w:rsidR="00174651" w:rsidRDefault="002C2308">
      <w:pPr>
        <w:spacing w:line="259" w:lineRule="auto"/>
        <w:ind w:left="0" w:firstLine="0"/>
      </w:pPr>
      <w:r>
        <w:t xml:space="preserve"> </w:t>
      </w:r>
    </w:p>
    <w:p w14:paraId="0340FCFD" w14:textId="77777777" w:rsidR="00174651" w:rsidRDefault="002C2308">
      <w:pPr>
        <w:spacing w:line="259" w:lineRule="auto"/>
        <w:ind w:left="0" w:firstLine="0"/>
      </w:pPr>
      <w:r>
        <w:t xml:space="preserve"> </w:t>
      </w:r>
    </w:p>
    <w:p w14:paraId="6F3638E5" w14:textId="37AD6300" w:rsidR="00174651" w:rsidRDefault="002C2308" w:rsidP="000B3122">
      <w:pPr>
        <w:spacing w:line="360" w:lineRule="auto"/>
        <w:ind w:left="-5"/>
        <w:jc w:val="both"/>
      </w:pPr>
      <w:r>
        <w:t xml:space="preserve"> A simple user interface is made where user can type their questions and college buddy will give answers.</w:t>
      </w:r>
      <w:r w:rsidR="00357F52">
        <w:t xml:space="preserve"> </w:t>
      </w:r>
      <w:r>
        <w:t xml:space="preserve">A simple chatbot can be created by loading an FAQ (frequently asked questions) into chatbot software. The functionality of the chatbot can be improved by integrating it into the organization or college enterprise software, allowing more personal questions to be answered. </w:t>
      </w:r>
    </w:p>
    <w:p w14:paraId="0E3191DF" w14:textId="77777777" w:rsidR="00174651" w:rsidRDefault="002C2308">
      <w:pPr>
        <w:spacing w:line="259" w:lineRule="auto"/>
        <w:ind w:left="0" w:firstLine="0"/>
      </w:pPr>
      <w:r>
        <w:t xml:space="preserve"> </w:t>
      </w:r>
    </w:p>
    <w:p w14:paraId="1EB5D8FA" w14:textId="77777777" w:rsidR="00174651" w:rsidRDefault="002C2308">
      <w:pPr>
        <w:spacing w:line="259" w:lineRule="auto"/>
        <w:ind w:left="0" w:firstLine="0"/>
      </w:pPr>
      <w:r>
        <w:t xml:space="preserve"> </w:t>
      </w:r>
    </w:p>
    <w:p w14:paraId="4151B4CE" w14:textId="34C3B48E" w:rsidR="00174651" w:rsidRDefault="002C2308" w:rsidP="000B3122">
      <w:pPr>
        <w:spacing w:after="309" w:line="360" w:lineRule="auto"/>
        <w:ind w:left="-5"/>
        <w:jc w:val="both"/>
      </w:pPr>
      <w:r>
        <w:t xml:space="preserve">Why we need a chatbot? Since </w:t>
      </w:r>
      <w:r w:rsidR="000B3122">
        <w:t>due to pandemic, students</w:t>
      </w:r>
      <w:r>
        <w:t xml:space="preserve"> are unable to contact teacher so students can chat with the bot and can clear questions related to college like exams, results and so on. </w:t>
      </w:r>
    </w:p>
    <w:p w14:paraId="7CC4258F" w14:textId="0BE1DC62" w:rsidR="00407FFC" w:rsidRPr="00357F52" w:rsidRDefault="002C2308" w:rsidP="00407FFC">
      <w:pPr>
        <w:spacing w:after="79" w:line="360" w:lineRule="auto"/>
        <w:ind w:left="0" w:firstLine="0"/>
        <w:jc w:val="both"/>
        <w:rPr>
          <w:sz w:val="40"/>
        </w:rPr>
      </w:pPr>
      <w:r>
        <w:rPr>
          <w:sz w:val="40"/>
        </w:rPr>
        <w:t xml:space="preserve">Team No.40 </w:t>
      </w:r>
    </w:p>
    <w:p w14:paraId="5C63418A" w14:textId="54DF0B03" w:rsidR="00174651" w:rsidRPr="00357F52" w:rsidRDefault="002C2308" w:rsidP="00407FFC">
      <w:pPr>
        <w:tabs>
          <w:tab w:val="left" w:pos="6880"/>
        </w:tabs>
        <w:spacing w:line="360" w:lineRule="auto"/>
        <w:ind w:left="0" w:firstLine="0"/>
        <w:jc w:val="both"/>
        <w:rPr>
          <w:color w:val="auto"/>
          <w:sz w:val="32"/>
        </w:rPr>
      </w:pPr>
      <w:r w:rsidRPr="00357F52">
        <w:rPr>
          <w:color w:val="auto"/>
          <w:sz w:val="32"/>
        </w:rPr>
        <w:t>Members:</w:t>
      </w:r>
    </w:p>
    <w:p w14:paraId="755CB30E" w14:textId="149AA84A" w:rsidR="000B3122" w:rsidRDefault="00357F52" w:rsidP="00407FFC">
      <w:pPr>
        <w:pStyle w:val="ListParagraph"/>
        <w:numPr>
          <w:ilvl w:val="0"/>
          <w:numId w:val="1"/>
        </w:numPr>
        <w:spacing w:line="360" w:lineRule="auto"/>
        <w:jc w:val="both"/>
      </w:pPr>
      <w:r>
        <w:t>BALA KIRAN KUMAR (245318733127).</w:t>
      </w:r>
    </w:p>
    <w:p w14:paraId="3D7D592D" w14:textId="6B78CE99" w:rsidR="00357F52" w:rsidRDefault="00357F52" w:rsidP="00407FFC">
      <w:pPr>
        <w:pStyle w:val="ListParagraph"/>
        <w:numPr>
          <w:ilvl w:val="0"/>
          <w:numId w:val="1"/>
        </w:numPr>
        <w:spacing w:line="360" w:lineRule="auto"/>
        <w:jc w:val="both"/>
      </w:pPr>
      <w:r>
        <w:t>CHARATARAGADDA PRAKSH (245318733133).</w:t>
      </w:r>
    </w:p>
    <w:p w14:paraId="7237A541" w14:textId="6FA20C0E" w:rsidR="00357F52" w:rsidRDefault="00357F52" w:rsidP="00407FFC">
      <w:pPr>
        <w:pStyle w:val="ListParagraph"/>
        <w:numPr>
          <w:ilvl w:val="0"/>
          <w:numId w:val="1"/>
        </w:numPr>
        <w:spacing w:line="360" w:lineRule="auto"/>
        <w:jc w:val="both"/>
      </w:pPr>
      <w:r>
        <w:t>MD SADATH HUSSAIN (245318733161).</w:t>
      </w:r>
    </w:p>
    <w:p w14:paraId="3A2A2830" w14:textId="7E54942C" w:rsidR="00357F52" w:rsidRDefault="00357F52" w:rsidP="00357F52">
      <w:pPr>
        <w:pStyle w:val="ListParagraph"/>
        <w:spacing w:line="259" w:lineRule="auto"/>
        <w:ind w:left="0" w:firstLine="0"/>
      </w:pPr>
    </w:p>
    <w:p w14:paraId="7A763504" w14:textId="3DA9DDB6" w:rsidR="00357F52" w:rsidRDefault="00357F52" w:rsidP="00407FFC">
      <w:pPr>
        <w:spacing w:line="360" w:lineRule="auto"/>
        <w:ind w:left="5770" w:firstLine="710"/>
        <w:jc w:val="both"/>
      </w:pPr>
      <w:r>
        <w:t>Guided by:</w:t>
      </w:r>
    </w:p>
    <w:p w14:paraId="00469BA2" w14:textId="44755511" w:rsidR="00357F52" w:rsidRDefault="00357F52" w:rsidP="00407FFC">
      <w:pPr>
        <w:spacing w:line="360" w:lineRule="auto"/>
        <w:ind w:left="6490" w:firstLine="0"/>
        <w:jc w:val="both"/>
      </w:pPr>
      <w:r>
        <w:t>M</w:t>
      </w:r>
      <w:r w:rsidR="00113638">
        <w:t>R</w:t>
      </w:r>
      <w:r>
        <w:t>S. DEEPIKA</w:t>
      </w:r>
    </w:p>
    <w:p w14:paraId="38AB563A" w14:textId="0C4CA869" w:rsidR="00357F52" w:rsidRDefault="00357F52" w:rsidP="00407FFC">
      <w:pPr>
        <w:spacing w:line="360" w:lineRule="auto"/>
        <w:ind w:left="6490" w:firstLine="0"/>
        <w:jc w:val="both"/>
      </w:pPr>
      <w:r>
        <w:t xml:space="preserve">Asst Professor </w:t>
      </w:r>
    </w:p>
    <w:sectPr w:rsidR="00357F52">
      <w:pgSz w:w="11906" w:h="16838"/>
      <w:pgMar w:top="1440" w:right="1465"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4A43EE"/>
    <w:multiLevelType w:val="hybridMultilevel"/>
    <w:tmpl w:val="3FFE470C"/>
    <w:lvl w:ilvl="0" w:tplc="F84AC096">
      <w:start w:val="1"/>
      <w:numFmt w:val="decimal"/>
      <w:lvlText w:val="%1."/>
      <w:lvlJc w:val="left"/>
      <w:pPr>
        <w:ind w:left="360" w:hanging="360"/>
      </w:pPr>
      <w:rPr>
        <w:rFonts w:hint="default"/>
        <w:color w:val="auto"/>
        <w:sz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73D75180"/>
    <w:multiLevelType w:val="hybridMultilevel"/>
    <w:tmpl w:val="DBFC0C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Tc2MzUxMrYwsjBU0lEKTi0uzszPAykwrgUAqN+ASCwAAAA="/>
  </w:docVars>
  <w:rsids>
    <w:rsidRoot w:val="00174651"/>
    <w:rsid w:val="000B3122"/>
    <w:rsid w:val="00113638"/>
    <w:rsid w:val="00174651"/>
    <w:rsid w:val="002C2308"/>
    <w:rsid w:val="00357F52"/>
    <w:rsid w:val="00407F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360AA"/>
  <w15:docId w15:val="{1388140E-9F04-447F-B393-AF51635F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57"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B31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1</Pages>
  <Words>187</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Deshpande</dc:creator>
  <cp:keywords/>
  <cp:lastModifiedBy>Bala Kiran</cp:lastModifiedBy>
  <cp:revision>4</cp:revision>
  <dcterms:created xsi:type="dcterms:W3CDTF">2021-02-23T15:12:00Z</dcterms:created>
  <dcterms:modified xsi:type="dcterms:W3CDTF">2021-03-05T09:57:00Z</dcterms:modified>
</cp:coreProperties>
</file>